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A0103" w14:textId="77777777" w:rsidR="00BC2DAC" w:rsidRPr="007C5BE2" w:rsidRDefault="00635894" w:rsidP="00635894">
      <w:pPr>
        <w:adjustRightInd w:val="0"/>
        <w:snapToGrid w:val="0"/>
        <w:spacing w:line="276" w:lineRule="auto"/>
        <w:jc w:val="center"/>
        <w:rPr>
          <w:rFonts w:ascii="Times New Roman" w:eastAsia="標楷體" w:hAnsi="Times New Roman" w:cs="Times New Roman"/>
          <w:sz w:val="28"/>
          <w:lang w:eastAsia="zh-HK"/>
        </w:rPr>
      </w:pPr>
      <w:proofErr w:type="gramStart"/>
      <w:r w:rsidRPr="007C5BE2">
        <w:rPr>
          <w:rFonts w:ascii="Times New Roman" w:eastAsia="標楷體" w:hAnsi="Times New Roman" w:cs="Times New Roman"/>
          <w:sz w:val="28"/>
          <w:lang w:eastAsia="zh-HK"/>
        </w:rPr>
        <w:t>保良局馮晴</w:t>
      </w:r>
      <w:proofErr w:type="gramEnd"/>
      <w:r w:rsidRPr="007C5BE2">
        <w:rPr>
          <w:rFonts w:ascii="Times New Roman" w:eastAsia="標楷體" w:hAnsi="Times New Roman" w:cs="Times New Roman"/>
          <w:sz w:val="28"/>
          <w:lang w:eastAsia="zh-HK"/>
        </w:rPr>
        <w:t>紀念小學</w:t>
      </w:r>
    </w:p>
    <w:p w14:paraId="65658AAF" w14:textId="77777777" w:rsidR="00635894" w:rsidRPr="007C5BE2" w:rsidRDefault="00A55F92" w:rsidP="00635894">
      <w:pPr>
        <w:adjustRightInd w:val="0"/>
        <w:snapToGrid w:val="0"/>
        <w:spacing w:line="276" w:lineRule="auto"/>
        <w:jc w:val="center"/>
        <w:rPr>
          <w:rFonts w:ascii="Times New Roman" w:eastAsia="標楷體" w:hAnsi="Times New Roman" w:cs="Times New Roman"/>
          <w:sz w:val="28"/>
          <w:lang w:eastAsia="zh-HK"/>
        </w:rPr>
      </w:pPr>
      <w:r>
        <w:rPr>
          <w:rFonts w:ascii="Times New Roman" w:eastAsia="標楷體" w:hAnsi="Times New Roman" w:cs="Times New Roman" w:hint="eastAsia"/>
          <w:sz w:val="28"/>
          <w:lang w:eastAsia="zh-HK"/>
        </w:rPr>
        <w:t>五</w:t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>、</w:t>
      </w:r>
      <w:r>
        <w:rPr>
          <w:rFonts w:ascii="Times New Roman" w:eastAsia="標楷體" w:hAnsi="Times New Roman" w:cs="Times New Roman" w:hint="eastAsia"/>
          <w:sz w:val="28"/>
          <w:lang w:eastAsia="zh-HK"/>
        </w:rPr>
        <w:t>六</w:t>
      </w:r>
      <w:r w:rsidR="00635894" w:rsidRPr="007C5BE2">
        <w:rPr>
          <w:rFonts w:ascii="Times New Roman" w:eastAsia="標楷體" w:hAnsi="Times New Roman" w:cs="Times New Roman"/>
          <w:sz w:val="28"/>
          <w:lang w:eastAsia="zh-HK"/>
        </w:rPr>
        <w:t>年級中文科</w:t>
      </w:r>
    </w:p>
    <w:p w14:paraId="03863711" w14:textId="77777777" w:rsidR="00635894" w:rsidRPr="007C5BE2" w:rsidRDefault="00635894" w:rsidP="00635894">
      <w:pPr>
        <w:adjustRightInd w:val="0"/>
        <w:snapToGrid w:val="0"/>
        <w:spacing w:line="276" w:lineRule="auto"/>
        <w:jc w:val="center"/>
        <w:rPr>
          <w:rFonts w:ascii="Times New Roman" w:eastAsia="標楷體" w:hAnsi="Times New Roman" w:cs="Times New Roman"/>
          <w:sz w:val="28"/>
          <w:lang w:eastAsia="zh-HK"/>
        </w:rPr>
      </w:pPr>
      <w:r w:rsidRPr="007C5BE2">
        <w:rPr>
          <w:rFonts w:ascii="Times New Roman" w:eastAsia="標楷體" w:hAnsi="Times New Roman" w:cs="Times New Roman"/>
          <w:sz w:val="28"/>
          <w:lang w:eastAsia="zh-HK"/>
        </w:rPr>
        <w:t>假期圖書閱讀工作紙</w:t>
      </w:r>
    </w:p>
    <w:p w14:paraId="4EFB3255" w14:textId="77777777" w:rsidR="00635894" w:rsidRPr="007C5BE2" w:rsidRDefault="00635894" w:rsidP="00635894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28"/>
          <w:lang w:eastAsia="zh-HK"/>
        </w:rPr>
      </w:pPr>
    </w:p>
    <w:p w14:paraId="15C6D8B3" w14:textId="77777777" w:rsidR="00635894" w:rsidRPr="007C5BE2" w:rsidRDefault="00635894" w:rsidP="00635894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28"/>
          <w:lang w:eastAsia="zh-HK"/>
        </w:rPr>
      </w:pPr>
      <w:r w:rsidRPr="007C5BE2">
        <w:rPr>
          <w:rFonts w:ascii="Times New Roman" w:eastAsia="標楷體" w:hAnsi="Times New Roman" w:cs="Times New Roman"/>
          <w:sz w:val="28"/>
          <w:lang w:eastAsia="zh-HK"/>
        </w:rPr>
        <w:t>姓名：</w:t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>______________</w:t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>（　）</w:t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 w:hint="eastAsia"/>
          <w:sz w:val="28"/>
          <w:lang w:eastAsia="zh-HK"/>
        </w:rPr>
        <w:tab/>
      </w:r>
      <w:r w:rsidR="007C5BE2">
        <w:rPr>
          <w:rFonts w:ascii="Times New Roman" w:eastAsia="標楷體" w:hAnsi="Times New Roman" w:cs="Times New Roman" w:hint="eastAsia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>成績：</w:t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>______________</w:t>
      </w:r>
    </w:p>
    <w:p w14:paraId="0873FB23" w14:textId="77777777" w:rsidR="00635894" w:rsidRPr="007C5BE2" w:rsidRDefault="00635894" w:rsidP="00635894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28"/>
          <w:lang w:eastAsia="zh-HK"/>
        </w:rPr>
      </w:pPr>
      <w:r w:rsidRPr="007C5BE2">
        <w:rPr>
          <w:rFonts w:ascii="Times New Roman" w:eastAsia="標楷體" w:hAnsi="Times New Roman" w:cs="Times New Roman"/>
          <w:sz w:val="28"/>
          <w:lang w:eastAsia="zh-HK"/>
        </w:rPr>
        <w:t>班別：</w:t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>_____</w:t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ab/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>日期：</w:t>
      </w:r>
      <w:r w:rsidRPr="007C5BE2">
        <w:rPr>
          <w:rFonts w:ascii="Times New Roman" w:eastAsia="標楷體" w:hAnsi="Times New Roman" w:cs="Times New Roman"/>
          <w:sz w:val="28"/>
          <w:lang w:eastAsia="zh-HK"/>
        </w:rPr>
        <w:t>______________</w:t>
      </w:r>
    </w:p>
    <w:p w14:paraId="6476125A" w14:textId="7B00A128" w:rsidR="00635894" w:rsidRPr="007C5BE2" w:rsidRDefault="00635894" w:rsidP="00635894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28"/>
          <w:lang w:eastAsia="zh-HK"/>
        </w:rPr>
      </w:pPr>
    </w:p>
    <w:p w14:paraId="20AB0015" w14:textId="13E9AAA4" w:rsidR="00635894" w:rsidRPr="007C5BE2" w:rsidRDefault="00635894" w:rsidP="00635894">
      <w:pPr>
        <w:adjustRightInd w:val="0"/>
        <w:snapToGrid w:val="0"/>
        <w:spacing w:line="276" w:lineRule="auto"/>
        <w:jc w:val="center"/>
        <w:rPr>
          <w:rFonts w:ascii="Times New Roman" w:eastAsia="標楷體" w:hAnsi="Times New Roman" w:cs="Times New Roman"/>
          <w:sz w:val="28"/>
          <w:lang w:eastAsia="zh-HK"/>
        </w:rPr>
      </w:pPr>
      <w:r w:rsidRPr="007C5BE2">
        <w:rPr>
          <w:rFonts w:ascii="Times New Roman" w:eastAsia="標楷體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5FE501" wp14:editId="1AF5F3C1">
                <wp:simplePos x="0" y="0"/>
                <wp:positionH relativeFrom="column">
                  <wp:posOffset>1408176</wp:posOffset>
                </wp:positionH>
                <wp:positionV relativeFrom="paragraph">
                  <wp:posOffset>383362</wp:posOffset>
                </wp:positionV>
                <wp:extent cx="3943350" cy="1843431"/>
                <wp:effectExtent l="0" t="0" r="0" b="4445"/>
                <wp:wrapNone/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3350" cy="184343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C551FF" w14:textId="77777777" w:rsidR="00D65C3A" w:rsidRPr="00635894" w:rsidRDefault="00D65C3A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  <w:r w:rsidRPr="00635894"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  <w:t>書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 xml:space="preserve">　</w:t>
                            </w:r>
                            <w:r w:rsidRPr="00635894"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  <w:t>名：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  <w:t>___________________________</w:t>
                            </w:r>
                          </w:p>
                          <w:p w14:paraId="60E77FDF" w14:textId="77777777" w:rsidR="00D65C3A" w:rsidRPr="00635894" w:rsidRDefault="00D65C3A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</w:p>
                          <w:p w14:paraId="2C217EDB" w14:textId="77777777" w:rsidR="00D65C3A" w:rsidRPr="00635894" w:rsidRDefault="00D65C3A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  <w:proofErr w:type="gramStart"/>
                            <w:r w:rsidRPr="00635894"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  <w:t>索書號</w:t>
                            </w:r>
                            <w:proofErr w:type="gramEnd"/>
                            <w:r w:rsidRPr="00635894"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  <w:t>：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  <w:t>___________________________</w:t>
                            </w:r>
                          </w:p>
                          <w:p w14:paraId="1C0C602B" w14:textId="77777777" w:rsidR="00D65C3A" w:rsidRPr="00635894" w:rsidRDefault="00D65C3A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</w:p>
                          <w:p w14:paraId="21D20579" w14:textId="196F6DD4" w:rsidR="00A55F92" w:rsidRDefault="00D65C3A" w:rsidP="00A55F92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  <w:r w:rsidRPr="00635894"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  <w:t>類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 xml:space="preserve">　</w:t>
                            </w:r>
                            <w:r w:rsidRPr="00635894"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  <w:t>別：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="00A55F92" w:rsidRPr="00635894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□</w:t>
                            </w:r>
                            <w:r w:rsidR="00A55F92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="00F17E4B" w:rsidRPr="00F17E4B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故事類</w:t>
                            </w:r>
                            <w:r w:rsidR="00A55F92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（五年級）</w:t>
                            </w:r>
                          </w:p>
                          <w:p w14:paraId="1128C11C" w14:textId="01656C09" w:rsidR="00D65C3A" w:rsidRPr="00635894" w:rsidRDefault="00A55F92" w:rsidP="00A55F92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35894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□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="00F17E4B" w:rsidRPr="00F17E4B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自然科學類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（六年級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5FE501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10.9pt;margin-top:30.2pt;width:310.5pt;height:145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" filled="f" stroked="f">
                <v:textbox>
                  <w:txbxContent>
                    <w:p w14:paraId="44C551FF" w14:textId="77777777" w:rsidR="00D65C3A" w:rsidRPr="00635894" w:rsidRDefault="00D65C3A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  <w:r w:rsidRPr="00635894"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  <w:t>書</w:t>
                      </w:r>
                      <w:r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 xml:space="preserve">　</w:t>
                      </w:r>
                      <w:r w:rsidRPr="00635894"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  <w:t>名：</w:t>
                      </w:r>
                      <w:r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  <w:t>___________________________</w:t>
                      </w:r>
                    </w:p>
                    <w:p w14:paraId="60E77FDF" w14:textId="77777777" w:rsidR="00D65C3A" w:rsidRPr="00635894" w:rsidRDefault="00D65C3A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</w:p>
                    <w:p w14:paraId="2C217EDB" w14:textId="77777777" w:rsidR="00D65C3A" w:rsidRPr="00635894" w:rsidRDefault="00D65C3A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  <w:proofErr w:type="gramStart"/>
                      <w:r w:rsidRPr="00635894"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  <w:t>索書號</w:t>
                      </w:r>
                      <w:proofErr w:type="gramEnd"/>
                      <w:r w:rsidRPr="00635894"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  <w:t>：</w:t>
                      </w:r>
                      <w:r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  <w:t>___________________________</w:t>
                      </w:r>
                    </w:p>
                    <w:p w14:paraId="1C0C602B" w14:textId="77777777" w:rsidR="00D65C3A" w:rsidRPr="00635894" w:rsidRDefault="00D65C3A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</w:p>
                    <w:p w14:paraId="21D20579" w14:textId="196F6DD4" w:rsidR="00A55F92" w:rsidRDefault="00D65C3A" w:rsidP="00A55F92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  <w:r w:rsidRPr="00635894"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  <w:t>類</w:t>
                      </w:r>
                      <w:r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 xml:space="preserve">　</w:t>
                      </w:r>
                      <w:r w:rsidRPr="00635894"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  <w:t>別：</w:t>
                      </w:r>
                      <w:r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="00A55F92" w:rsidRPr="00635894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□</w:t>
                      </w:r>
                      <w:r w:rsidR="00A55F92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="00F17E4B" w:rsidRPr="00F17E4B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故事類</w:t>
                      </w:r>
                      <w:r w:rsidR="00A55F92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（五年級）</w:t>
                      </w:r>
                    </w:p>
                    <w:p w14:paraId="1128C11C" w14:textId="01656C09" w:rsidR="00D65C3A" w:rsidRPr="00635894" w:rsidRDefault="00A55F92" w:rsidP="00A55F92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  <w:r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35894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□</w:t>
                      </w:r>
                      <w:r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="00F17E4B" w:rsidRPr="00F17E4B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自然科學類</w:t>
                      </w:r>
                      <w:r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（六年級）</w:t>
                      </w:r>
                    </w:p>
                  </w:txbxContent>
                </v:textbox>
              </v:shape>
            </w:pict>
          </mc:Fallback>
        </mc:AlternateContent>
      </w:r>
      <w:r w:rsidR="007C5BE2" w:rsidRPr="007C5BE2">
        <w:t xml:space="preserve"> </w:t>
      </w:r>
      <w:r w:rsidR="00A55F92">
        <w:rPr>
          <w:noProof/>
        </w:rPr>
        <w:drawing>
          <wp:inline distT="0" distB="0" distL="0" distR="0" wp14:anchorId="6B162404" wp14:editId="1F250A4C">
            <wp:extent cx="4140403" cy="2348179"/>
            <wp:effectExtent l="171450" t="171450" r="165100" b="167005"/>
            <wp:docPr id="1" name="圖片 1" descr="https://4.bp.blogspot.com/-gm0Bx0gCfPw/Vlmdw6cjlWI/AAAAAAAA1Fc/kpxO_Wxnu-E/s800/christmas_frame6_hiiragi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4.bp.blogspot.com/-gm0Bx0gCfPw/Vlmdw6cjlWI/AAAAAAAA1Fc/kpxO_Wxnu-E/s800/christmas_frame6_hiiragi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966" cy="2351334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0C72169" w14:textId="6D691983" w:rsidR="00A55F92" w:rsidRDefault="00BC51C6" w:rsidP="00BC51C6">
      <w:pPr>
        <w:adjustRightInd w:val="0"/>
        <w:snapToGrid w:val="0"/>
        <w:spacing w:line="276" w:lineRule="auto"/>
        <w:jc w:val="both"/>
        <w:rPr>
          <w:rFonts w:ascii="Times New Roman" w:eastAsia="標楷體" w:hAnsi="Times New Roman" w:cs="Times New Roman"/>
          <w:sz w:val="28"/>
          <w:lang w:eastAsia="zh-HK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A22360A" wp14:editId="27BB025C">
                <wp:simplePos x="0" y="0"/>
                <wp:positionH relativeFrom="column">
                  <wp:posOffset>2799715</wp:posOffset>
                </wp:positionH>
                <wp:positionV relativeFrom="paragraph">
                  <wp:posOffset>732790</wp:posOffset>
                </wp:positionV>
                <wp:extent cx="3228975" cy="1028700"/>
                <wp:effectExtent l="876300" t="0" r="28575" b="19050"/>
                <wp:wrapNone/>
                <wp:docPr id="7" name="圓角矩形圖說文字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8975" cy="1028700"/>
                        </a:xfrm>
                        <a:prstGeom prst="wedgeRoundRectCallout">
                          <a:avLst>
                            <a:gd name="adj1" fmla="val -76790"/>
                            <a:gd name="adj2" fmla="val 37599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F883AB" w14:textId="5FE739A5" w:rsidR="00091823" w:rsidRPr="00091823" w:rsidRDefault="00091823" w:rsidP="00091823">
                            <w:pPr>
                              <w:adjustRightInd w:val="0"/>
                              <w:snapToGrid w:val="0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  <w:r w:rsidRPr="00091823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 xml:space="preserve">                       </w:t>
                            </w:r>
                          </w:p>
                          <w:p w14:paraId="035B6E1B" w14:textId="0CE00247" w:rsidR="00A55F92" w:rsidRPr="007C5BE2" w:rsidRDefault="00091823" w:rsidP="00091823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  <w:r w:rsidRPr="00091823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用</w:t>
                            </w:r>
                            <w:r w:rsidRPr="00091823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80-100</w:t>
                            </w:r>
                            <w:r w:rsidRPr="00091823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字介紹書中一個你喜歡的角色或事物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22360A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圓角矩形圖說文字 7" o:spid="_x0000_s1027" type="#_x0000_t62" style="position:absolute;left:0;text-align:left;margin-left:220.45pt;margin-top:57.7pt;width:254.25pt;height:81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" adj="-5787,18921" fillcolor="white [3201]" strokecolor="#4f81bd [3204]" strokeweight="2pt">
                <v:textbox>
                  <w:txbxContent>
                    <w:p w14:paraId="44F883AB" w14:textId="5FE739A5" w:rsidR="00091823" w:rsidRPr="00091823" w:rsidRDefault="00091823" w:rsidP="00091823">
                      <w:pPr>
                        <w:adjustRightInd w:val="0"/>
                        <w:snapToGrid w:val="0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  <w:r w:rsidRPr="00091823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 xml:space="preserve">                       </w:t>
                      </w:r>
                    </w:p>
                    <w:p w14:paraId="035B6E1B" w14:textId="0CE00247" w:rsidR="00A55F92" w:rsidRPr="007C5BE2" w:rsidRDefault="00091823" w:rsidP="00091823">
                      <w:pPr>
                        <w:adjustRightInd w:val="0"/>
                        <w:snapToGrid w:val="0"/>
                        <w:jc w:val="center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  <w:r w:rsidRPr="00091823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用</w:t>
                      </w:r>
                      <w:r w:rsidRPr="00091823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80-100</w:t>
                      </w:r>
                      <w:r w:rsidRPr="00091823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字介紹書中一個你喜歡的角色或事物。</w:t>
                      </w:r>
                    </w:p>
                  </w:txbxContent>
                </v:textbox>
              </v:shape>
            </w:pict>
          </mc:Fallback>
        </mc:AlternateContent>
      </w:r>
      <w:r w:rsidRPr="00BC51C6">
        <w:rPr>
          <w:rFonts w:ascii="Times New Roman" w:eastAsia="標楷體" w:hAnsi="Times New Roman" w:cs="Times New Roman"/>
          <w:noProof/>
          <w:sz w:val="28"/>
          <w:lang w:eastAsia="zh-HK"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613A54F5" wp14:editId="3DA67221">
                <wp:simplePos x="0" y="0"/>
                <wp:positionH relativeFrom="column">
                  <wp:posOffset>447675</wp:posOffset>
                </wp:positionH>
                <wp:positionV relativeFrom="paragraph">
                  <wp:posOffset>647065</wp:posOffset>
                </wp:positionV>
                <wp:extent cx="1905000" cy="1866900"/>
                <wp:effectExtent l="0" t="0" r="19050" b="1905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186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1F0C7F" w14:textId="4CED5D4E" w:rsidR="00BC51C6" w:rsidRDefault="00BC51C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F98DF6" wp14:editId="683218D5">
                                  <wp:extent cx="1743075" cy="1743075"/>
                                  <wp:effectExtent l="0" t="0" r="9525" b="9525"/>
                                  <wp:docPr id="5" name="圖片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alphaModFix amt="8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43075" cy="1743075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A54F5" id="_x0000_s1028" type="#_x0000_t202" style="position:absolute;left:0;text-align:left;margin-left:35.25pt;margin-top:50.95pt;width:150pt;height:147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" strokecolor="white [3212]">
                <v:textbox>
                  <w:txbxContent>
                    <w:p w14:paraId="2B1F0C7F" w14:textId="4CED5D4E" w:rsidR="00BC51C6" w:rsidRDefault="00BC51C6">
                      <w:r>
                        <w:rPr>
                          <w:noProof/>
                        </w:rPr>
                        <w:drawing>
                          <wp:inline distT="0" distB="0" distL="0" distR="0" wp14:anchorId="58F98DF6" wp14:editId="683218D5">
                            <wp:extent cx="1743075" cy="1743075"/>
                            <wp:effectExtent l="0" t="0" r="9525" b="9525"/>
                            <wp:docPr id="5" name="圖片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alphaModFix amt="85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43075" cy="1743075"/>
                                    </a:xfrm>
                                    <a:prstGeom prst="ellipse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3"/>
        <w:gridCol w:w="713"/>
      </w:tblGrid>
      <w:tr w:rsidR="00264013" w14:paraId="6FF530DD" w14:textId="77777777" w:rsidTr="00A55F92">
        <w:tc>
          <w:tcPr>
            <w:tcW w:w="712" w:type="dxa"/>
          </w:tcPr>
          <w:p w14:paraId="62598BA4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04EEBE5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EBC7774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F3F46A6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9864045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E5C7B8B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CFC7397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BEB3782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9BD2CED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9714A80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A43F880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CA124D6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D0EF384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21A0FDA0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382EA177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0BE5EA2A" w14:textId="77777777" w:rsidTr="00656D45">
        <w:tc>
          <w:tcPr>
            <w:tcW w:w="10682" w:type="dxa"/>
            <w:gridSpan w:val="15"/>
          </w:tcPr>
          <w:p w14:paraId="2C6077F0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 w:rsidRPr="00A55F92"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15</w:t>
            </w:r>
          </w:p>
        </w:tc>
      </w:tr>
      <w:tr w:rsidR="00264013" w14:paraId="0268D27A" w14:textId="77777777" w:rsidTr="004474DD">
        <w:tc>
          <w:tcPr>
            <w:tcW w:w="712" w:type="dxa"/>
          </w:tcPr>
          <w:p w14:paraId="0E54F4A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C3B32C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618541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E5EAEA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15E19C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20F9F1D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C5801C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74A601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B54BF19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D34082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028E95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C8C0159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21C984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1E0A0F8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0302183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02EEB854" w14:textId="77777777" w:rsidTr="004474DD">
        <w:tc>
          <w:tcPr>
            <w:tcW w:w="10682" w:type="dxa"/>
            <w:gridSpan w:val="15"/>
          </w:tcPr>
          <w:p w14:paraId="0A5F3E89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30</w:t>
            </w:r>
          </w:p>
        </w:tc>
      </w:tr>
      <w:tr w:rsidR="00264013" w14:paraId="2F9A0F53" w14:textId="77777777" w:rsidTr="004474DD">
        <w:tc>
          <w:tcPr>
            <w:tcW w:w="712" w:type="dxa"/>
          </w:tcPr>
          <w:p w14:paraId="1B2220F7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75758B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CF3AA4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AD8C71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95B11B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5C2F789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39F381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E384EE1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136FD3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59DA51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BD22E7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94DEC17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D670C2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154A90F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68A8D25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00EB1D57" w14:textId="77777777" w:rsidTr="004474DD">
        <w:tc>
          <w:tcPr>
            <w:tcW w:w="10682" w:type="dxa"/>
            <w:gridSpan w:val="15"/>
          </w:tcPr>
          <w:p w14:paraId="444AB41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4</w:t>
            </w:r>
            <w:r w:rsidRPr="00A55F92"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5</w:t>
            </w:r>
          </w:p>
        </w:tc>
      </w:tr>
      <w:tr w:rsidR="00264013" w14:paraId="1A22ABD6" w14:textId="77777777" w:rsidTr="004474DD">
        <w:tc>
          <w:tcPr>
            <w:tcW w:w="712" w:type="dxa"/>
          </w:tcPr>
          <w:p w14:paraId="56D13D5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42A146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D5EBA9E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62A268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A13D3F1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5B69D6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9C1D5A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C2F5CC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00860E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C7AEA9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28781BE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38947C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492F9B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55823D8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007EC39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53C8C19A" w14:textId="77777777" w:rsidTr="004474DD">
        <w:tc>
          <w:tcPr>
            <w:tcW w:w="10682" w:type="dxa"/>
            <w:gridSpan w:val="15"/>
          </w:tcPr>
          <w:p w14:paraId="3F26EFC2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60</w:t>
            </w:r>
          </w:p>
        </w:tc>
      </w:tr>
      <w:tr w:rsidR="00264013" w14:paraId="6211B048" w14:textId="77777777" w:rsidTr="004474DD">
        <w:tc>
          <w:tcPr>
            <w:tcW w:w="712" w:type="dxa"/>
          </w:tcPr>
          <w:p w14:paraId="57B8041D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982BE3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7C7996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F55977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1A11BF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CBA4A9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1CB57D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0F6CCA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716A0F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A2A5D08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63FB6F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55A6737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83661C7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7951DCFE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5497E3F9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547807AD" w14:textId="77777777" w:rsidTr="004474DD">
        <w:tc>
          <w:tcPr>
            <w:tcW w:w="10682" w:type="dxa"/>
            <w:gridSpan w:val="15"/>
          </w:tcPr>
          <w:p w14:paraId="5BA4986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7</w:t>
            </w:r>
            <w:r w:rsidRPr="00A55F92"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5</w:t>
            </w:r>
          </w:p>
        </w:tc>
      </w:tr>
      <w:tr w:rsidR="00264013" w14:paraId="5E5F3609" w14:textId="77777777" w:rsidTr="004474DD">
        <w:tc>
          <w:tcPr>
            <w:tcW w:w="712" w:type="dxa"/>
          </w:tcPr>
          <w:p w14:paraId="17AE5DA8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74BA79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C67F54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B38DCC9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F7AF5DE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B37203E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CDC8EC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45EB1EE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FDCA31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E68B871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27884C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48B2CF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A4A16E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075D040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166FE98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3CD1BE26" w14:textId="77777777" w:rsidTr="004474DD">
        <w:tc>
          <w:tcPr>
            <w:tcW w:w="10682" w:type="dxa"/>
            <w:gridSpan w:val="15"/>
          </w:tcPr>
          <w:p w14:paraId="05A8EE7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90</w:t>
            </w:r>
          </w:p>
        </w:tc>
      </w:tr>
      <w:tr w:rsidR="00264013" w14:paraId="6C07CA57" w14:textId="77777777" w:rsidTr="004474DD">
        <w:tc>
          <w:tcPr>
            <w:tcW w:w="712" w:type="dxa"/>
          </w:tcPr>
          <w:p w14:paraId="55788CF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CC600A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313133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DD48F41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E887087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351C28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2A1C7C8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37A29B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09EEDB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C12E4C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BDF1822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8AD9D87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781215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3FE872D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5389E44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15D29D01" w14:textId="77777777" w:rsidTr="004474DD">
        <w:tc>
          <w:tcPr>
            <w:tcW w:w="10682" w:type="dxa"/>
            <w:gridSpan w:val="15"/>
          </w:tcPr>
          <w:p w14:paraId="01EA552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 w:rsidRPr="00A55F92"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0</w:t>
            </w:r>
            <w:r w:rsidRPr="00A55F92"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5</w:t>
            </w:r>
          </w:p>
        </w:tc>
      </w:tr>
      <w:tr w:rsidR="00264013" w14:paraId="754325E3" w14:textId="77777777" w:rsidTr="004474DD">
        <w:tc>
          <w:tcPr>
            <w:tcW w:w="712" w:type="dxa"/>
          </w:tcPr>
          <w:p w14:paraId="4BDDFA4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DD7F24E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07752C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CAEADB2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44A81F8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968F9A9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B3E97D1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B531B7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E50BB2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A29BA9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DE7F56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6BDE28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DA94AA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22A11C0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19BCA64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34D91313" w14:textId="77777777" w:rsidTr="004474DD">
        <w:tc>
          <w:tcPr>
            <w:tcW w:w="10682" w:type="dxa"/>
            <w:gridSpan w:val="15"/>
          </w:tcPr>
          <w:p w14:paraId="2C117598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120</w:t>
            </w:r>
          </w:p>
        </w:tc>
      </w:tr>
      <w:tr w:rsidR="00264013" w14:paraId="770EA768" w14:textId="77777777" w:rsidTr="004474DD">
        <w:tc>
          <w:tcPr>
            <w:tcW w:w="712" w:type="dxa"/>
          </w:tcPr>
          <w:p w14:paraId="06BD84FD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FA3A38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3C4F557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604E42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4B13B9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E486CD2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B83810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EF9504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D8A1EFE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6D3D6B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7E0AED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19FC32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90F45C1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49F3BDA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26BE8C07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14069D55" w14:textId="77777777" w:rsidTr="004474DD">
        <w:tc>
          <w:tcPr>
            <w:tcW w:w="10682" w:type="dxa"/>
            <w:gridSpan w:val="15"/>
          </w:tcPr>
          <w:p w14:paraId="083929D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135</w:t>
            </w:r>
          </w:p>
        </w:tc>
      </w:tr>
      <w:tr w:rsidR="00264013" w14:paraId="52E7BE2D" w14:textId="77777777" w:rsidTr="004474DD">
        <w:tc>
          <w:tcPr>
            <w:tcW w:w="712" w:type="dxa"/>
          </w:tcPr>
          <w:p w14:paraId="5CCE8E42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B3465A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42C6BD2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7311AF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1E3B6F2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7EE0D2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27B3D3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CE8AC6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52B504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9B276C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E8272E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D7DCE0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E557D11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40ABDA8E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1BEC4A3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4C247BCA" w14:textId="77777777" w:rsidTr="004474DD">
        <w:tc>
          <w:tcPr>
            <w:tcW w:w="10682" w:type="dxa"/>
            <w:gridSpan w:val="15"/>
          </w:tcPr>
          <w:p w14:paraId="1F77A5E8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 w:rsidRPr="00A55F92"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15</w:t>
            </w: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0</w:t>
            </w:r>
          </w:p>
        </w:tc>
      </w:tr>
      <w:tr w:rsidR="00264013" w14:paraId="01126E42" w14:textId="77777777" w:rsidTr="004474DD">
        <w:tc>
          <w:tcPr>
            <w:tcW w:w="712" w:type="dxa"/>
          </w:tcPr>
          <w:p w14:paraId="2EADCB4D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C5D176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A586AE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D0992C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351CAE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3E26A4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0149FAE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23EA749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8A4638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58AFAE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FC72C22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6F4D62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9C7E8F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0541F77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4EBE9978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51B62973" w14:textId="77777777" w:rsidTr="004474DD">
        <w:tc>
          <w:tcPr>
            <w:tcW w:w="10682" w:type="dxa"/>
            <w:gridSpan w:val="15"/>
          </w:tcPr>
          <w:p w14:paraId="3B1C8F67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 w:rsidRPr="00A55F92"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6</w:t>
            </w:r>
            <w:r w:rsidRPr="00A55F92"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5</w:t>
            </w:r>
          </w:p>
        </w:tc>
      </w:tr>
      <w:tr w:rsidR="00264013" w14:paraId="64133F3F" w14:textId="77777777" w:rsidTr="004474DD">
        <w:tc>
          <w:tcPr>
            <w:tcW w:w="712" w:type="dxa"/>
          </w:tcPr>
          <w:p w14:paraId="54610D9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A52905A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C789F4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A82D3F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80B540D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5A4209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483C8C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EB963E9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93ACCB8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FCC780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2264FF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2D63D8D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004121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27366A8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6DA167AD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0EAE5E46" w14:textId="77777777" w:rsidTr="004474DD">
        <w:tc>
          <w:tcPr>
            <w:tcW w:w="10682" w:type="dxa"/>
            <w:gridSpan w:val="15"/>
          </w:tcPr>
          <w:p w14:paraId="516E4733" w14:textId="77777777" w:rsidR="00A55F92" w:rsidRPr="00A55F92" w:rsidRDefault="00A55F92" w:rsidP="00A55F92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 w:rsidRPr="00A55F92"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80</w:t>
            </w:r>
          </w:p>
        </w:tc>
      </w:tr>
      <w:tr w:rsidR="00264013" w14:paraId="4521B5AB" w14:textId="77777777" w:rsidTr="004474DD">
        <w:tc>
          <w:tcPr>
            <w:tcW w:w="712" w:type="dxa"/>
          </w:tcPr>
          <w:p w14:paraId="526368BD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AB5F52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18B8302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02DBE6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5EDD3EE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FE7FD8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1F5A9A9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87AAA2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4DDD038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C899D1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65CE77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528346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26EC5B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5EA3816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41A72AC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60542267" w14:textId="77777777" w:rsidTr="004474DD">
        <w:tc>
          <w:tcPr>
            <w:tcW w:w="10682" w:type="dxa"/>
            <w:gridSpan w:val="15"/>
          </w:tcPr>
          <w:p w14:paraId="394327A1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 w:rsidRPr="00A55F92"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9</w:t>
            </w:r>
            <w:r w:rsidRPr="00A55F92"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5</w:t>
            </w:r>
          </w:p>
        </w:tc>
      </w:tr>
      <w:tr w:rsidR="00264013" w14:paraId="65C3A208" w14:textId="77777777" w:rsidTr="004474DD">
        <w:tc>
          <w:tcPr>
            <w:tcW w:w="712" w:type="dxa"/>
          </w:tcPr>
          <w:p w14:paraId="16B8BE3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866BE17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8975E5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20AC4E2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230026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6D9A76E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66F8D14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2823321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7F0647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C49E27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9810D60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6EAED2C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D998DE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56E56D0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3A94490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3D3F2582" w14:textId="77777777" w:rsidTr="004474DD">
        <w:tc>
          <w:tcPr>
            <w:tcW w:w="10682" w:type="dxa"/>
            <w:gridSpan w:val="15"/>
          </w:tcPr>
          <w:p w14:paraId="1D2C0817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210</w:t>
            </w:r>
          </w:p>
        </w:tc>
      </w:tr>
      <w:tr w:rsidR="00264013" w14:paraId="3CA93817" w14:textId="77777777" w:rsidTr="004474DD">
        <w:tc>
          <w:tcPr>
            <w:tcW w:w="712" w:type="dxa"/>
          </w:tcPr>
          <w:p w14:paraId="3A8ECD2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3625F91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FF8E8D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4B092532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8E4C5A2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B7EA2DB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043A7E9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5316D77F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2E55F3E9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27B0424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345AB265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167A93F3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2" w:type="dxa"/>
          </w:tcPr>
          <w:p w14:paraId="778AA12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1C5520C6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  <w:tc>
          <w:tcPr>
            <w:tcW w:w="713" w:type="dxa"/>
          </w:tcPr>
          <w:p w14:paraId="08D70A0D" w14:textId="77777777" w:rsidR="00A55F92" w:rsidRPr="00A55F92" w:rsidRDefault="00A55F92" w:rsidP="004474DD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標楷體" w:hAnsi="Times New Roman" w:cs="Times New Roman"/>
                <w:sz w:val="52"/>
                <w:lang w:eastAsia="zh-HK"/>
              </w:rPr>
            </w:pPr>
          </w:p>
        </w:tc>
      </w:tr>
      <w:tr w:rsidR="00264013" w:rsidRPr="00A55F92" w14:paraId="30F5F56D" w14:textId="77777777" w:rsidTr="004474DD">
        <w:tc>
          <w:tcPr>
            <w:tcW w:w="10682" w:type="dxa"/>
            <w:gridSpan w:val="15"/>
          </w:tcPr>
          <w:p w14:paraId="42D99A01" w14:textId="67AD5397" w:rsidR="00A55F92" w:rsidRPr="00A55F92" w:rsidRDefault="00A55F92" w:rsidP="004474DD">
            <w:pPr>
              <w:adjustRightInd w:val="0"/>
              <w:snapToGrid w:val="0"/>
              <w:spacing w:line="276" w:lineRule="auto"/>
              <w:jc w:val="right"/>
              <w:rPr>
                <w:rFonts w:ascii="Times New Roman" w:eastAsia="標楷體" w:hAnsi="Times New Roman" w:cs="Times New Roman"/>
                <w:sz w:val="20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22</w:t>
            </w:r>
            <w:r w:rsidRPr="00A55F92">
              <w:rPr>
                <w:rFonts w:ascii="Times New Roman" w:eastAsia="標楷體" w:hAnsi="Times New Roman" w:cs="Times New Roman" w:hint="eastAsia"/>
                <w:sz w:val="20"/>
                <w:lang w:eastAsia="zh-HK"/>
              </w:rPr>
              <w:t>5</w:t>
            </w:r>
          </w:p>
        </w:tc>
      </w:tr>
    </w:tbl>
    <w:p w14:paraId="66D52100" w14:textId="0A5DC379" w:rsidR="00A55F92" w:rsidRDefault="00FF1306" w:rsidP="00A55F92">
      <w:pPr>
        <w:adjustRightInd w:val="0"/>
        <w:snapToGrid w:val="0"/>
        <w:spacing w:line="276" w:lineRule="auto"/>
        <w:jc w:val="center"/>
        <w:rPr>
          <w:rFonts w:ascii="Times New Roman" w:eastAsia="標楷體" w:hAnsi="Times New Roman" w:cs="Times New Roman"/>
          <w:sz w:val="28"/>
          <w:lang w:eastAsia="zh-HK"/>
        </w:rPr>
      </w:pPr>
      <w:r>
        <w:rPr>
          <w:noProof/>
        </w:rPr>
        <w:drawing>
          <wp:inline distT="0" distB="0" distL="0" distR="0" wp14:anchorId="4A209C8C" wp14:editId="4FEB043C">
            <wp:extent cx="2908526" cy="2895600"/>
            <wp:effectExtent l="0" t="0" r="635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977" cy="2906004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sectPr w:rsidR="00A55F92" w:rsidSect="00635894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067CA6" w14:textId="77777777" w:rsidR="00004775" w:rsidRDefault="00004775" w:rsidP="007C5BE2">
      <w:r>
        <w:separator/>
      </w:r>
    </w:p>
  </w:endnote>
  <w:endnote w:type="continuationSeparator" w:id="0">
    <w:p w14:paraId="313F7195" w14:textId="77777777" w:rsidR="00004775" w:rsidRDefault="00004775" w:rsidP="007C5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BFA9C0" w14:textId="77777777" w:rsidR="00004775" w:rsidRDefault="00004775" w:rsidP="007C5BE2">
      <w:r>
        <w:separator/>
      </w:r>
    </w:p>
  </w:footnote>
  <w:footnote w:type="continuationSeparator" w:id="0">
    <w:p w14:paraId="3B06EC9F" w14:textId="77777777" w:rsidR="00004775" w:rsidRDefault="00004775" w:rsidP="007C5B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Q3NjAysTA3MTRX0lEKTi0uzszPAykwqgUAj4+syiwAAAA="/>
  </w:docVars>
  <w:rsids>
    <w:rsidRoot w:val="00635894"/>
    <w:rsid w:val="00004775"/>
    <w:rsid w:val="00091823"/>
    <w:rsid w:val="00092114"/>
    <w:rsid w:val="00264013"/>
    <w:rsid w:val="00432C4E"/>
    <w:rsid w:val="00522C8D"/>
    <w:rsid w:val="00635894"/>
    <w:rsid w:val="006F74F9"/>
    <w:rsid w:val="00737F9C"/>
    <w:rsid w:val="007C5BE2"/>
    <w:rsid w:val="00A55F92"/>
    <w:rsid w:val="00AB2D65"/>
    <w:rsid w:val="00BC2DAC"/>
    <w:rsid w:val="00BC51C6"/>
    <w:rsid w:val="00D65C3A"/>
    <w:rsid w:val="00E50ACE"/>
    <w:rsid w:val="00F17E4B"/>
    <w:rsid w:val="00F30508"/>
    <w:rsid w:val="00F6319E"/>
    <w:rsid w:val="00FF1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8BB012"/>
  <w15:docId w15:val="{016010AA-CF40-4AD8-8A20-A46864293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35894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635894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List Paragraph"/>
    <w:basedOn w:val="a"/>
    <w:uiPriority w:val="34"/>
    <w:qFormat/>
    <w:rsid w:val="006F74F9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7C5B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C5BE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C5B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C5BE2"/>
    <w:rPr>
      <w:sz w:val="20"/>
      <w:szCs w:val="20"/>
    </w:rPr>
  </w:style>
  <w:style w:type="table" w:styleId="aa">
    <w:name w:val="Table Grid"/>
    <w:basedOn w:val="a1"/>
    <w:uiPriority w:val="59"/>
    <w:rsid w:val="007C5B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2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luk</dc:creator>
  <cp:lastModifiedBy>LEE Ming Hong</cp:lastModifiedBy>
  <cp:revision>10</cp:revision>
  <dcterms:created xsi:type="dcterms:W3CDTF">2019-11-25T02:46:00Z</dcterms:created>
  <dcterms:modified xsi:type="dcterms:W3CDTF">2019-12-07T05:43:00Z</dcterms:modified>
</cp:coreProperties>
</file>